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7FC19C05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ISO 9001:2015 </w:t>
      </w:r>
      <w:r w:rsidR="005979EE">
        <w:rPr>
          <w:rFonts w:ascii="Franklin Gothic Demi" w:eastAsia="Franklin Gothic Demi" w:hAnsi="Franklin Gothic Demi" w:cs="Franklin Gothic Demi"/>
          <w:sz w:val="60"/>
          <w:szCs w:val="60"/>
        </w:rPr>
        <w:t>Practitioner</w:t>
      </w:r>
    </w:p>
    <w:p w14:paraId="5EA5A988" w14:textId="24D3D7E2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 xml:space="preserve">Presented by </w:t>
      </w:r>
      <w:proofErr w:type="spellStart"/>
      <w:r w:rsidRPr="00DA663F">
        <w:rPr>
          <w:spacing w:val="-9"/>
          <w:sz w:val="28"/>
          <w:szCs w:val="28"/>
        </w:rPr>
        <w:t>Wollam</w:t>
      </w:r>
      <w:proofErr w:type="spellEnd"/>
      <w:r w:rsidRPr="00DA663F">
        <w:rPr>
          <w:spacing w:val="-9"/>
          <w:sz w:val="28"/>
          <w:szCs w:val="28"/>
        </w:rPr>
        <w:t xml:space="preserve">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0D473B">
        <w:rPr>
          <w:rFonts w:ascii="Franklin Gothic Demi" w:eastAsia="Franklin Gothic Demi" w:hAnsi="Franklin Gothic Demi" w:cs="Franklin Gothic Demi"/>
          <w:sz w:val="36"/>
          <w:szCs w:val="36"/>
        </w:rPr>
        <w:t>9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3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6DFEFD58" w:rsidR="006C5D2D" w:rsidRDefault="00AB5250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777A15C8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46ECDD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6E91E8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52A9E1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53523FA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15BF8C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42689D41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3165F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4CF06F61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433D8E9B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A51318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78855C0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ED42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1B248A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BB0A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4A988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0B9DA8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B2704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938977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B642AE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FD3D44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7C523BAB" w:rsidR="005D72C0" w:rsidRPr="00B560CF" w:rsidRDefault="00AB5250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5979EE">
        <w:rPr>
          <w:rFonts w:ascii="Franklin Gothic Demi" w:hAnsi="Franklin Gothic Demi"/>
          <w:sz w:val="16"/>
          <w:szCs w:val="16"/>
        </w:rPr>
        <w:t>4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5979EE">
        <w:rPr>
          <w:rFonts w:ascii="Franklin Gothic Demi" w:hAnsi="Franklin Gothic Demi"/>
          <w:sz w:val="16"/>
          <w:szCs w:val="16"/>
        </w:rPr>
        <w:t>ISO 9001:2015 Practitioner</w:t>
      </w:r>
      <w:r w:rsidR="003420F5">
        <w:rPr>
          <w:rFonts w:ascii="Franklin Gothic Demi" w:hAnsi="Franklin Gothic Demi"/>
          <w:sz w:val="16"/>
          <w:szCs w:val="16"/>
        </w:rPr>
        <w:t xml:space="preserve"> </w:t>
      </w:r>
    </w:p>
    <w:p w14:paraId="219A8D50" w14:textId="1F94DC3C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5979EE">
        <w:rPr>
          <w:rFonts w:ascii="Franklin Gothic Book" w:eastAsia="Franklin Gothic Book" w:hAnsi="Franklin Gothic Book"/>
          <w:b/>
          <w:strike/>
          <w:sz w:val="16"/>
          <w:szCs w:val="16"/>
        </w:rPr>
        <w:t>$19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5979EE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14</w:t>
      </w:r>
      <w:r w:rsidR="00727A8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95</w:t>
      </w:r>
      <w:r w:rsidR="008654FD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412BF72D" w14:textId="52D3E8FD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77E36C07" w14:textId="77777777" w:rsidR="00AB5250" w:rsidRDefault="00AB5250" w:rsidP="00AB525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AB445E5" w14:textId="77777777" w:rsidR="00AB5250" w:rsidRDefault="00B45986" w:rsidP="00AB525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 w:rsidRPr="00ED37DE">
        <w:rPr>
          <w:rFonts w:cs="Franklin Gothic Book"/>
        </w:rPr>
        <w:t xml:space="preserve"> </w:t>
      </w:r>
      <w:r w:rsidR="00AB5250" w:rsidRPr="005D72C0">
        <w:rPr>
          <w:rFonts w:cs="Franklin Gothic Book"/>
        </w:rPr>
        <w:t>PetroWise</w:t>
      </w:r>
      <w:r w:rsidR="00AB5250" w:rsidRPr="005D72C0">
        <w:rPr>
          <w:rFonts w:cs="Franklin Gothic Book"/>
          <w:vertAlign w:val="superscript"/>
        </w:rPr>
        <w:t>TM</w:t>
      </w:r>
      <w:r w:rsidR="00AB5250" w:rsidRPr="005D72C0">
        <w:rPr>
          <w:rFonts w:cs="Franklin Gothic Book"/>
        </w:rPr>
        <w:t xml:space="preserve"> </w:t>
      </w:r>
      <w:r w:rsidR="00AB5250">
        <w:rPr>
          <w:rFonts w:cs="Franklin Gothic Book"/>
        </w:rPr>
        <w:t>(</w:t>
      </w:r>
      <w:r w:rsidR="00AB5250" w:rsidRPr="005D72C0">
        <w:rPr>
          <w:rFonts w:cs="Franklin Gothic Book"/>
        </w:rPr>
        <w:t>Virtual Classroom</w:t>
      </w:r>
      <w:r w:rsidR="00AB5250">
        <w:rPr>
          <w:rFonts w:cs="Franklin Gothic Book"/>
        </w:rPr>
        <w:t>)</w:t>
      </w:r>
    </w:p>
    <w:p w14:paraId="269E186A" w14:textId="1FF82F0D" w:rsidR="00AB5250" w:rsidRDefault="00AB5250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32D1919" w14:textId="722992FE" w:rsidR="0002224C" w:rsidRDefault="0002224C" w:rsidP="0002224C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</w:t>
      </w:r>
      <w:r w:rsidR="008654FD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0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77BA033" w14:textId="3A223AB9" w:rsidR="00CD5E58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E3390D1" w14:textId="20DE107F" w:rsidR="00AB5250" w:rsidRPr="00DB655D" w:rsidRDefault="00B45986" w:rsidP="00AB525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AB5250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AB5250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AB5250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310412BC" w14:textId="77777777" w:rsidR="005D72C0" w:rsidRDefault="00B45986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EAABA8" w14:textId="74FA8B5E" w:rsidR="005D72C0" w:rsidRDefault="00B4598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 xml:space="preserve">TX-US </w:t>
      </w:r>
      <w:r w:rsidR="00E2624C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 w:rsidR="000D473B">
        <w:rPr>
          <w:rFonts w:ascii="Franklin Gothic Book" w:hAnsi="Franklin Gothic Book" w:cs="FranklinGothicBook"/>
          <w:color w:val="000000"/>
          <w:sz w:val="16"/>
          <w:szCs w:val="16"/>
        </w:rPr>
        <w:t>Feb. 18-21</w:t>
      </w:r>
      <w:r w:rsidR="003420F5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1B17B977" w14:textId="2CB4C87D" w:rsidR="001329A4" w:rsidRDefault="00B45986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2316730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1329A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329A4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8654FD">
        <w:rPr>
          <w:rFonts w:ascii="Franklin Gothic Book" w:hAnsi="Franklin Gothic Book" w:cs="FranklinGothicBook"/>
          <w:color w:val="000000"/>
          <w:sz w:val="16"/>
          <w:szCs w:val="16"/>
        </w:rPr>
        <w:t>April 2</w:t>
      </w:r>
      <w:r w:rsidR="000D473B">
        <w:rPr>
          <w:rFonts w:ascii="Franklin Gothic Book" w:hAnsi="Franklin Gothic Book" w:cs="FranklinGothicBook"/>
          <w:color w:val="000000"/>
          <w:sz w:val="16"/>
          <w:szCs w:val="16"/>
        </w:rPr>
        <w:t>3-26</w:t>
      </w:r>
      <w:r w:rsidR="001329A4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653EF17D" w14:textId="10A2932A" w:rsidR="00586973" w:rsidRDefault="00B45986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3451392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654F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654FD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0D473B">
        <w:rPr>
          <w:rFonts w:ascii="Franklin Gothic Book" w:hAnsi="Franklin Gothic Book" w:cs="FranklinGothicBook"/>
          <w:color w:val="000000"/>
          <w:sz w:val="16"/>
          <w:szCs w:val="16"/>
        </w:rPr>
        <w:t>June 10-13</w:t>
      </w:r>
      <w:r w:rsidR="008654FD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47F469DB" w14:textId="2ADC2D13" w:rsidR="000D473B" w:rsidRDefault="000D473B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2085297414"/>
          <w14:checkbox>
            <w14:checked w14:val="0"/>
            <w14:checkedState w14:val="2612" w14:font="Arial"/>
            <w14:uncheckedState w14:val="2610" w14:font="Arial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Oct. 7-1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70F7B85" w14:textId="3BA420BD" w:rsidR="000D473B" w:rsidRDefault="000D473B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805078083"/>
          <w14:checkbox>
            <w14:checked w14:val="0"/>
            <w14:checkedState w14:val="2612" w14:font="Arial"/>
            <w14:uncheckedState w14:val="2610" w14:font="Arial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Dec.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10-13)</w:t>
      </w:r>
    </w:p>
    <w:p w14:paraId="74C8396C" w14:textId="4F78BE4F" w:rsidR="00B23A73" w:rsidRDefault="00B23A73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26974F3E" w14:textId="684FA92F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</w:pPr>
    </w:p>
    <w:p w14:paraId="531A5AD9" w14:textId="77777777" w:rsidR="000D473B" w:rsidRDefault="000D473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0126D220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957D7C9" w14:textId="77777777" w:rsidR="0002224C" w:rsidRDefault="0002224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AE6B10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C4DFA04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D1D95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8E4A476" w14:textId="77777777" w:rsidR="00682CA9" w:rsidRDefault="00682CA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5CEAB6" w14:textId="77777777" w:rsidR="00F246E8" w:rsidRDefault="00F246E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FC60300" w14:textId="77777777" w:rsidR="00A935DF" w:rsidRDefault="00A935DF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72513C3E" w14:textId="77777777" w:rsidR="000D473B" w:rsidRDefault="000D473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7B0F3B30" w14:textId="2288B9EB" w:rsidR="006C5D2D" w:rsidRPr="00AB2B1A" w:rsidRDefault="00AB5250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Demi" w:eastAsia="Franklin Gothic Demi" w:hAnsi="Franklin Gothic Demi"/>
          <w:sz w:val="18"/>
          <w:szCs w:val="18"/>
        </w:rPr>
        <w:t>P</w:t>
      </w:r>
      <w:r w:rsidR="005C3A0B" w:rsidRPr="00AB2B1A">
        <w:rPr>
          <w:rFonts w:ascii="Franklin Gothic Demi" w:eastAsia="Franklin Gothic Demi" w:hAnsi="Franklin Gothic Demi"/>
          <w:sz w:val="18"/>
          <w:szCs w:val="18"/>
        </w:rPr>
        <w:t>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565DF7F9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B686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2B3AC86E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C4DE5A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38B8B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11D9BC8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r w:rsidR="0002224C" w:rsidRPr="0002224C">
        <w:t xml:space="preserve"> </w:t>
      </w:r>
      <w:r w:rsidR="0002224C">
        <w:t xml:space="preserve">CVD: </w:t>
      </w:r>
      <w:sdt>
        <w:sdtPr>
          <w:id w:val="-1830752741"/>
          <w:placeholder>
            <w:docPart w:val="48C4101C3B7D46C69A6B97358966C6BA"/>
          </w:placeholder>
          <w:showingPlcHdr/>
          <w:text/>
        </w:sdtPr>
        <w:sdtEndPr/>
        <w:sdtContent>
          <w:r w:rsidR="0002224C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A8B018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2A0B62E5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02224C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18072B78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4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5" w:history="1"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6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2CF4F906" w:rsidR="006E486D" w:rsidRPr="00DA663F" w:rsidRDefault="0002224C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8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7CC8F5" w14:textId="77777777" w:rsidR="00B45986" w:rsidRDefault="00B45986" w:rsidP="008F7DBA">
      <w:r>
        <w:separator/>
      </w:r>
    </w:p>
  </w:endnote>
  <w:endnote w:type="continuationSeparator" w:id="0">
    <w:p w14:paraId="518E0CDA" w14:textId="77777777" w:rsidR="00B45986" w:rsidRDefault="00B45986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FCD96E" w14:textId="77777777" w:rsidR="00B45986" w:rsidRDefault="00B45986" w:rsidP="008F7DBA">
      <w:r>
        <w:separator/>
      </w:r>
    </w:p>
  </w:footnote>
  <w:footnote w:type="continuationSeparator" w:id="0">
    <w:p w14:paraId="6A5E00F7" w14:textId="77777777" w:rsidR="00B45986" w:rsidRDefault="00B45986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JnI4+/x2m8w6AMtR9B6+lCJKI1/BmnxVPGFMyTL6U4BkFRM8ZokHW8o8QVvAttaPYtTz+vk37E0iniNkgvUVRg==" w:salt="58KVKoXat8GwMelJ47kfL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2224C"/>
    <w:rsid w:val="000403AE"/>
    <w:rsid w:val="00052DCF"/>
    <w:rsid w:val="00070CAA"/>
    <w:rsid w:val="00073CB8"/>
    <w:rsid w:val="000831C8"/>
    <w:rsid w:val="000904A8"/>
    <w:rsid w:val="000923FA"/>
    <w:rsid w:val="000A54E1"/>
    <w:rsid w:val="000D3348"/>
    <w:rsid w:val="000D473B"/>
    <w:rsid w:val="000F3B99"/>
    <w:rsid w:val="0010054E"/>
    <w:rsid w:val="001045BF"/>
    <w:rsid w:val="001204DD"/>
    <w:rsid w:val="00123673"/>
    <w:rsid w:val="001248AF"/>
    <w:rsid w:val="00131489"/>
    <w:rsid w:val="001329A4"/>
    <w:rsid w:val="00140D8D"/>
    <w:rsid w:val="001D67AB"/>
    <w:rsid w:val="001E4AD6"/>
    <w:rsid w:val="00253C2F"/>
    <w:rsid w:val="00255657"/>
    <w:rsid w:val="0026293F"/>
    <w:rsid w:val="0027314F"/>
    <w:rsid w:val="00281223"/>
    <w:rsid w:val="002A692E"/>
    <w:rsid w:val="002D2B0E"/>
    <w:rsid w:val="003078F9"/>
    <w:rsid w:val="003420F5"/>
    <w:rsid w:val="0035283F"/>
    <w:rsid w:val="003A0128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86973"/>
    <w:rsid w:val="005979EE"/>
    <w:rsid w:val="005C2AEE"/>
    <w:rsid w:val="005C3A0B"/>
    <w:rsid w:val="005C6715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D07"/>
    <w:rsid w:val="006B536C"/>
    <w:rsid w:val="006C552A"/>
    <w:rsid w:val="006C5D2D"/>
    <w:rsid w:val="006E486D"/>
    <w:rsid w:val="00727A8F"/>
    <w:rsid w:val="00731BA3"/>
    <w:rsid w:val="00734FA3"/>
    <w:rsid w:val="00780568"/>
    <w:rsid w:val="007A15B3"/>
    <w:rsid w:val="007A6DBA"/>
    <w:rsid w:val="0081128A"/>
    <w:rsid w:val="00862F7D"/>
    <w:rsid w:val="008654FD"/>
    <w:rsid w:val="00865EB4"/>
    <w:rsid w:val="0088279E"/>
    <w:rsid w:val="008A0B82"/>
    <w:rsid w:val="008E43AD"/>
    <w:rsid w:val="008F43E7"/>
    <w:rsid w:val="008F5E5D"/>
    <w:rsid w:val="008F7DBA"/>
    <w:rsid w:val="0090767A"/>
    <w:rsid w:val="009139E8"/>
    <w:rsid w:val="00953EE3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61CBE"/>
    <w:rsid w:val="00A7345A"/>
    <w:rsid w:val="00A75115"/>
    <w:rsid w:val="00A935DF"/>
    <w:rsid w:val="00AA3827"/>
    <w:rsid w:val="00AB2B1A"/>
    <w:rsid w:val="00AB5250"/>
    <w:rsid w:val="00AB71EF"/>
    <w:rsid w:val="00AF50E8"/>
    <w:rsid w:val="00AF5B7E"/>
    <w:rsid w:val="00B23A73"/>
    <w:rsid w:val="00B30636"/>
    <w:rsid w:val="00B45986"/>
    <w:rsid w:val="00B55796"/>
    <w:rsid w:val="00B56B65"/>
    <w:rsid w:val="00B9267F"/>
    <w:rsid w:val="00C3689A"/>
    <w:rsid w:val="00C8775C"/>
    <w:rsid w:val="00CA2BA3"/>
    <w:rsid w:val="00CC24F4"/>
    <w:rsid w:val="00CD5E58"/>
    <w:rsid w:val="00CE56C0"/>
    <w:rsid w:val="00D237AA"/>
    <w:rsid w:val="00D408CC"/>
    <w:rsid w:val="00D54E74"/>
    <w:rsid w:val="00D56058"/>
    <w:rsid w:val="00D65A9D"/>
    <w:rsid w:val="00D71BDB"/>
    <w:rsid w:val="00D90CFF"/>
    <w:rsid w:val="00DA663F"/>
    <w:rsid w:val="00DA6A2E"/>
    <w:rsid w:val="00DC04E9"/>
    <w:rsid w:val="00DC673B"/>
    <w:rsid w:val="00DE4DE6"/>
    <w:rsid w:val="00DF6F4A"/>
    <w:rsid w:val="00E20D50"/>
    <w:rsid w:val="00E2624C"/>
    <w:rsid w:val="00E34C7B"/>
    <w:rsid w:val="00E414F4"/>
    <w:rsid w:val="00E57E28"/>
    <w:rsid w:val="00E75D36"/>
    <w:rsid w:val="00E94679"/>
    <w:rsid w:val="00EC22D8"/>
    <w:rsid w:val="00ED37DE"/>
    <w:rsid w:val="00EF0EF2"/>
    <w:rsid w:val="00F246E8"/>
    <w:rsid w:val="00F25B7D"/>
    <w:rsid w:val="00F402C5"/>
    <w:rsid w:val="00F50EDC"/>
    <w:rsid w:val="00F733FA"/>
    <w:rsid w:val="00F756A1"/>
    <w:rsid w:val="00F805D3"/>
    <w:rsid w:val="00F8339A"/>
    <w:rsid w:val="00FE109A"/>
    <w:rsid w:val="00FF2E2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02224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mailto:info@wollampag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mailto:info@wollampag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hyperlink" Target="http://www.wollamgroups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8C4101C3B7D46C69A6B97358966C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A0620-40D5-4E30-A192-4B6C427D8EB3}"/>
      </w:docPartPr>
      <w:docPartBody>
        <w:p w:rsidR="001B2CF9" w:rsidRDefault="00E27AD4" w:rsidP="00E27AD4">
          <w:pPr>
            <w:pStyle w:val="48C4101C3B7D46C69A6B97358966C6BA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D238C"/>
    <w:rsid w:val="00127655"/>
    <w:rsid w:val="001B2CF9"/>
    <w:rsid w:val="001C5AAE"/>
    <w:rsid w:val="001F0DDA"/>
    <w:rsid w:val="00271B4A"/>
    <w:rsid w:val="002B3F90"/>
    <w:rsid w:val="002D3B37"/>
    <w:rsid w:val="002F0BE1"/>
    <w:rsid w:val="003521CC"/>
    <w:rsid w:val="00361352"/>
    <w:rsid w:val="004A2561"/>
    <w:rsid w:val="004C2BF1"/>
    <w:rsid w:val="004C7441"/>
    <w:rsid w:val="004E412F"/>
    <w:rsid w:val="004E4A1F"/>
    <w:rsid w:val="00563AB8"/>
    <w:rsid w:val="0059138E"/>
    <w:rsid w:val="005A532B"/>
    <w:rsid w:val="005B050E"/>
    <w:rsid w:val="005D3166"/>
    <w:rsid w:val="006540C6"/>
    <w:rsid w:val="006B753E"/>
    <w:rsid w:val="006F4B8D"/>
    <w:rsid w:val="007819BD"/>
    <w:rsid w:val="00876688"/>
    <w:rsid w:val="00923F08"/>
    <w:rsid w:val="0098495C"/>
    <w:rsid w:val="009C3250"/>
    <w:rsid w:val="009E1D42"/>
    <w:rsid w:val="00A310D6"/>
    <w:rsid w:val="00A753FF"/>
    <w:rsid w:val="00B72EBA"/>
    <w:rsid w:val="00BC3D74"/>
    <w:rsid w:val="00BF3EDA"/>
    <w:rsid w:val="00C04B22"/>
    <w:rsid w:val="00C46B9C"/>
    <w:rsid w:val="00C867E2"/>
    <w:rsid w:val="00C9086E"/>
    <w:rsid w:val="00CE15B2"/>
    <w:rsid w:val="00D36312"/>
    <w:rsid w:val="00D46C38"/>
    <w:rsid w:val="00D97286"/>
    <w:rsid w:val="00DC453C"/>
    <w:rsid w:val="00E27AD4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8C4101C3B7D46C69A6B97358966C6BA">
    <w:name w:val="48C4101C3B7D46C69A6B97358966C6BA"/>
    <w:rsid w:val="00E27A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2FE313-73DA-4CF8-8961-CEDC7711DC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DF5253-79C0-4E0C-924F-C2E243209E78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3.xml><?xml version="1.0" encoding="utf-8"?>
<ds:datastoreItem xmlns:ds="http://schemas.openxmlformats.org/officeDocument/2006/customXml" ds:itemID="{A44D4258-235E-491B-9DA5-135A08DC835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EC467A-255F-4FAD-B381-3CE68C6CFC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59</Words>
  <Characters>262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Info WPAG</cp:lastModifiedBy>
  <cp:revision>3</cp:revision>
  <dcterms:created xsi:type="dcterms:W3CDTF">2018-08-08T16:17:00Z</dcterms:created>
  <dcterms:modified xsi:type="dcterms:W3CDTF">2018-12-26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